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98094" w14:textId="522CF126" w:rsidR="00CB675F" w:rsidRDefault="00C922F8">
      <w:r>
        <w:t>Tugas</w:t>
      </w:r>
    </w:p>
    <w:p w14:paraId="71D399A6" w14:textId="03258973" w:rsidR="00C922F8" w:rsidRDefault="00C922F8">
      <w:r>
        <w:t>Karena kalian sudah mendapatkan materi Pemrograman Android, maka berikut ini tugas yang kalian buat pada pertemuan ini:</w:t>
      </w:r>
    </w:p>
    <w:p w14:paraId="5216B12E" w14:textId="4B88C562" w:rsidR="00C922F8" w:rsidRDefault="00C922F8" w:rsidP="00C922F8">
      <w:pPr>
        <w:pStyle w:val="ListParagraph"/>
        <w:numPr>
          <w:ilvl w:val="0"/>
          <w:numId w:val="1"/>
        </w:numPr>
      </w:pPr>
      <w:r>
        <w:t>Buat antarmuka aplikasi untuk socket client seperti tampak pada gambar di bawah</w:t>
      </w:r>
    </w:p>
    <w:p w14:paraId="47835BC9" w14:textId="77777777" w:rsidR="00C922F8" w:rsidRDefault="00C922F8" w:rsidP="00C922F8">
      <w:pPr>
        <w:pStyle w:val="ListParagraph"/>
        <w:numPr>
          <w:ilvl w:val="0"/>
          <w:numId w:val="1"/>
        </w:numPr>
      </w:pPr>
      <w:r>
        <w:t xml:space="preserve">Antarmuka terdiri dari </w:t>
      </w:r>
    </w:p>
    <w:p w14:paraId="601672A7" w14:textId="6CBD42A3" w:rsidR="00C922F8" w:rsidRDefault="00C922F8" w:rsidP="00C922F8">
      <w:pPr>
        <w:pStyle w:val="ListParagraph"/>
        <w:numPr>
          <w:ilvl w:val="1"/>
          <w:numId w:val="1"/>
        </w:numPr>
      </w:pPr>
      <w:r>
        <w:t>Label, sebagai penjelas</w:t>
      </w:r>
    </w:p>
    <w:p w14:paraId="2B16F5F1" w14:textId="4F6D5C1B" w:rsidR="00C922F8" w:rsidRDefault="00C922F8" w:rsidP="00C922F8">
      <w:pPr>
        <w:pStyle w:val="ListParagraph"/>
        <w:numPr>
          <w:ilvl w:val="1"/>
          <w:numId w:val="1"/>
        </w:numPr>
      </w:pPr>
      <w:r>
        <w:t>Textfield, terdiri dari alamat IP, nomor port, dan isi pesan</w:t>
      </w:r>
    </w:p>
    <w:p w14:paraId="56589FAF" w14:textId="0BF4A88D" w:rsidR="00C922F8" w:rsidRDefault="00C922F8" w:rsidP="00C922F8">
      <w:pPr>
        <w:pStyle w:val="ListParagraph"/>
        <w:numPr>
          <w:ilvl w:val="1"/>
          <w:numId w:val="1"/>
        </w:numPr>
      </w:pPr>
      <w:r>
        <w:t>Button, untuk mengirim isi pesan</w:t>
      </w:r>
    </w:p>
    <w:p w14:paraId="5CC9B53E" w14:textId="77777777" w:rsidR="00C922F8" w:rsidRDefault="00C922F8" w:rsidP="00C922F8">
      <w:pPr>
        <w:pStyle w:val="ListParagraph"/>
        <w:numPr>
          <w:ilvl w:val="0"/>
          <w:numId w:val="1"/>
        </w:numPr>
      </w:pPr>
      <w:r>
        <w:t xml:space="preserve">Tugas sebatas pada pembuatan interface, tidak perlu membuat kode program socket client-nya karena akan dibahas pada pertemuan akan datang. </w:t>
      </w:r>
    </w:p>
    <w:p w14:paraId="3E66FC46" w14:textId="413AF46C" w:rsidR="00C922F8" w:rsidRDefault="00C922F8" w:rsidP="00C922F8">
      <w:pPr>
        <w:pStyle w:val="ListParagraph"/>
        <w:numPr>
          <w:ilvl w:val="0"/>
          <w:numId w:val="1"/>
        </w:numPr>
      </w:pPr>
      <w:r>
        <w:t>Tetapi jika ingin belajar mandiri bagaimana memprogram socket client dari Android maka dipersilahkan</w:t>
      </w:r>
    </w:p>
    <w:p w14:paraId="46E0E947" w14:textId="59EB5139" w:rsidR="00C922F8" w:rsidRDefault="00C922F8" w:rsidP="00C922F8">
      <w:pPr>
        <w:jc w:val="center"/>
      </w:pPr>
      <w:r>
        <w:rPr>
          <w:noProof/>
        </w:rPr>
        <w:drawing>
          <wp:inline distT="0" distB="0" distL="0" distR="0" wp14:anchorId="104F2991" wp14:editId="1D1D95D8">
            <wp:extent cx="3819525" cy="4581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 Diagram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7CDCD" w14:textId="6C1F26AA" w:rsidR="00A305C4" w:rsidRDefault="00A305C4" w:rsidP="00A305C4">
      <w:pPr>
        <w:jc w:val="both"/>
      </w:pPr>
      <w:r>
        <w:t>Diharapkan tugas sudah selesai sebelum pertemuan berikutnya</w:t>
      </w:r>
      <w:bookmarkStart w:id="0" w:name="_GoBack"/>
      <w:bookmarkEnd w:id="0"/>
    </w:p>
    <w:sectPr w:rsidR="00A305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9724F3"/>
    <w:multiLevelType w:val="hybridMultilevel"/>
    <w:tmpl w:val="8E7A6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jU1MjA0NjUwsbBU0lEKTi0uzszPAykwrAUAAsxFhCwAAAA="/>
  </w:docVars>
  <w:rsids>
    <w:rsidRoot w:val="00C922F8"/>
    <w:rsid w:val="00A305C4"/>
    <w:rsid w:val="00C922F8"/>
    <w:rsid w:val="00CB6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D31F0"/>
  <w15:chartTrackingRefBased/>
  <w15:docId w15:val="{3F6197FE-F8D2-4812-8C5F-4B2F80847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22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dit Suprianto</dc:creator>
  <cp:keywords/>
  <dc:description/>
  <cp:lastModifiedBy>Dodit Suprianto</cp:lastModifiedBy>
  <cp:revision>1</cp:revision>
  <dcterms:created xsi:type="dcterms:W3CDTF">2020-11-12T03:32:00Z</dcterms:created>
  <dcterms:modified xsi:type="dcterms:W3CDTF">2020-11-12T03:48:00Z</dcterms:modified>
</cp:coreProperties>
</file>